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fb4f7fd5cfe77e3448e244006503711b0442fa3"/>
    <w:p>
      <w:pPr>
        <w:pStyle w:val="Heading1"/>
      </w:pPr>
      <w:r>
        <w:t xml:space="preserve">Cover Letter for Special Education Teacher Position</w:t>
      </w:r>
    </w:p>
    <w:p>
      <w:pPr>
        <w:pStyle w:val="FirstParagraph"/>
      </w:pPr>
      <w:r>
        <w:t xml:space="preserve">Dear [Hiring Manager's Name],</w:t>
      </w:r>
    </w:p>
    <w:p>
      <w:pPr>
        <w:pStyle w:val="BodyText"/>
      </w:pPr>
      <w:r>
        <w:t xml:space="preserve">I am writing to express my enthusiastic interest in the Special Education Teacher position at [School Name] in Australia, Melbourne. With a deep commitment to supporting students with diverse learning needs and a passion for fostering inclusive education, I am eager to contribute my expertise and dedication to your institution. As an experienced educator with a focus on special education, I am confident that my skills align with the values of [School Name], which prioritize student-centered learning, innovation, and community engagement.</w:t>
      </w:r>
    </w:p>
    <w:p>
      <w:pPr>
        <w:pStyle w:val="BodyText"/>
      </w:pPr>
      <w:r>
        <w:t xml:space="preserve">Having worked extensively in special education across Australia, I have developed a robust understanding of the unique challenges and opportunities inherent in this field. My journey as a Special Education Teacher began in [Previous School/Location], where I supported students with a wide range of abilities, including those with autism spectrum disorder (ASD), intellectual disabilities, and learning difficulties. This experience has honed my ability to design individualized education plans (IEPs), implement evidence-based teaching strategies, and collaborate with families and multidisciplinary teams to ensure holistic student growth.</w:t>
      </w:r>
    </w:p>
    <w:p>
      <w:pPr>
        <w:pStyle w:val="BodyText"/>
      </w:pPr>
      <w:r>
        <w:t xml:space="preserve">What sets me apart as a Special Education Teacher is my unwavering dedication to creating inclusive classrooms where every student feels valued and empowered. In Melbourne, where the education landscape emphasizes equity and accessibility, I have consistently integrated assistive technologies, sensory-friendly environments, and differentiated instruction to meet diverse learning needs. For example, at [Previous School], I introduced a peer mentoring program that paired students with disabilities with their neurotypical peers, fostering empathy and collaboration while enhancing academic outcomes. This initiative not only improved social skills among participants but also strengthened the school’s sense of community.</w:t>
      </w:r>
    </w:p>
    <w:p>
      <w:pPr>
        <w:pStyle w:val="BodyText"/>
      </w:pPr>
      <w:r>
        <w:t xml:space="preserve">My approach to teaching is rooted in empathy, adaptability, and a belief in the potential of every learner. In Australia, where cultural diversity is a cornerstone of education, I have worked closely with students from various backgrounds to ensure their voices are heard and their needs are met. Whether through culturally responsive teaching practices or trauma-informed strategies, I strive to create a safe and nurturing environment where students can thrive. This commitment is reflected in my ability to build strong relationships with students, parents, and colleagues, which is essential for the success of any Special Education Teacher.</w:t>
      </w:r>
    </w:p>
    <w:p>
      <w:pPr>
        <w:pStyle w:val="BodyText"/>
      </w:pPr>
      <w:r>
        <w:t xml:space="preserve">As a Special Education Teacher in Melbourne, I am particularly drawn to [School Name]’s focus on [specific program, philosophy, or value mentioned in the job posting]. I am keen to contribute my experience in [specific area, e.g., behavior management, curriculum development, or student advocacy] while learning from the innovative practices that define your school. I also admire how [School Name] integrates community partnerships and professional development opportunities for educators—a vision that resonates deeply with my own goals of continuous growth and impact.</w:t>
      </w:r>
    </w:p>
    <w:p>
      <w:pPr>
        <w:pStyle w:val="BodyText"/>
      </w:pPr>
      <w:r>
        <w:t xml:space="preserve">One of my proudest achievements as a Special Education Teacher was leading a transition program for students moving from primary to secondary education. This initiative, developed in collaboration with local organizations in Melbourne, provided targeted support to help students navigate academic and social challenges. The program’s success, measured by increased student confidence and reduced anxiety, underscores my ability to design and execute strategies that address both immediate needs and long-term outcomes. I am confident that such initiatives can be replicated or expanded at [School Name] to further enhance student well-being.</w:t>
      </w:r>
    </w:p>
    <w:p>
      <w:pPr>
        <w:pStyle w:val="BodyText"/>
      </w:pPr>
      <w:r>
        <w:t xml:space="preserve">While my teaching experience has primarily been in [specific setting, e.g., government schools, private institutions, or specialized centers], I am fully prepared to adapt to the unique demands of [School Name]’s environment. I hold a [relevant qualification, e.g., Bachelor of Education (Special Needs), Master’s in Special Education] and am certified by the Australian Institute for Teaching and School Leadership (AITSL). Additionally, my ongoing participation in professional development workshops ensures that I remain current with best practices in special education, including the latest research on neurodiversity and inclusive pedagogy.</w:t>
      </w:r>
    </w:p>
    <w:p>
      <w:pPr>
        <w:pStyle w:val="BodyText"/>
      </w:pPr>
      <w:r>
        <w:t xml:space="preserve">What excites me most about this opportunity is the chance to work within Australia’s vibrant educational ecosystem, particularly in Melbourne, where there is a strong emphasis on innovation and student agency. I am inspired by the city’s commitment to diversity and inclusion, which aligns with my belief that education should be a catalyst for empowerment. I am eager to bring my expertise in [specific skills or areas] to [School Name], while also growing as an educator through collaboration with your team.</w:t>
      </w:r>
    </w:p>
    <w:p>
      <w:pPr>
        <w:pStyle w:val="BodyText"/>
      </w:pPr>
      <w:r>
        <w:t xml:space="preserve">Thank you for considering my application. I would be honored to discuss how my background, skills, and passion for special education can contribute to the continued success of [School Name]. I am available at your convenience for an interview and can be reached at [Your Phone Number] or [Your Email Address].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3T23:17:52Z</dcterms:created>
  <dcterms:modified xsi:type="dcterms:W3CDTF">2026-07-23T23:17:52Z</dcterms:modified>
</cp:coreProperties>
</file>

<file path=docProps/custom.xml><?xml version="1.0" encoding="utf-8"?>
<Properties xmlns="http://schemas.openxmlformats.org/officeDocument/2006/custom-properties" xmlns:vt="http://schemas.openxmlformats.org/officeDocument/2006/docPropsVTypes"/>
</file>